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6E23" w:rsidRDefault="00076E23" w:rsidP="00696C6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76E23" w:rsidRDefault="00076E23" w:rsidP="00696C6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76E23" w:rsidRDefault="00076E23" w:rsidP="00696C6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76E23" w:rsidRDefault="00076E23" w:rsidP="00696C6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96C6D" w:rsidRDefault="00696C6D" w:rsidP="00696C6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96C6D" w:rsidRDefault="00696C6D" w:rsidP="00696C6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96C6D" w:rsidRDefault="00696C6D" w:rsidP="00696C6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96C6D" w:rsidRDefault="00696C6D" w:rsidP="00696C6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76E23" w:rsidRDefault="00076E23" w:rsidP="00696C6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73646D">
        <w:rPr>
          <w:rFonts w:ascii="Times New Roman" w:hAnsi="Times New Roman" w:cs="Times New Roman"/>
          <w:b/>
          <w:sz w:val="24"/>
          <w:szCs w:val="24"/>
        </w:rPr>
        <w:t>Perfect Rescue</w:t>
      </w:r>
    </w:p>
    <w:p w:rsidR="00076E23" w:rsidRDefault="00076E23" w:rsidP="00696C6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76E23" w:rsidRDefault="00076E23" w:rsidP="00696C6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76E23" w:rsidRDefault="00076E23" w:rsidP="00696C6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76E23" w:rsidRPr="00076E23" w:rsidRDefault="00076E23" w:rsidP="00696C6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76E23" w:rsidRPr="00076E23" w:rsidRDefault="00076E23" w:rsidP="00696C6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76E23">
        <w:rPr>
          <w:rFonts w:ascii="Times New Roman" w:hAnsi="Times New Roman" w:cs="Times New Roman"/>
          <w:sz w:val="24"/>
          <w:szCs w:val="24"/>
        </w:rPr>
        <w:t>Student’s Name</w:t>
      </w:r>
    </w:p>
    <w:p w:rsidR="00076E23" w:rsidRPr="00076E23" w:rsidRDefault="00076E23" w:rsidP="00696C6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76E23">
        <w:rPr>
          <w:rFonts w:ascii="Times New Roman" w:hAnsi="Times New Roman" w:cs="Times New Roman"/>
          <w:sz w:val="24"/>
          <w:szCs w:val="24"/>
        </w:rPr>
        <w:t>Institution</w:t>
      </w:r>
    </w:p>
    <w:p w:rsidR="00076E23" w:rsidRPr="00076E23" w:rsidRDefault="00076E23" w:rsidP="00696C6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76E23">
        <w:rPr>
          <w:rFonts w:ascii="Times New Roman" w:hAnsi="Times New Roman" w:cs="Times New Roman"/>
          <w:sz w:val="24"/>
          <w:szCs w:val="24"/>
        </w:rPr>
        <w:t>Course Name and Number</w:t>
      </w:r>
    </w:p>
    <w:p w:rsidR="00076E23" w:rsidRPr="00076E23" w:rsidRDefault="00076E23" w:rsidP="00696C6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76E23">
        <w:rPr>
          <w:rFonts w:ascii="Times New Roman" w:hAnsi="Times New Roman" w:cs="Times New Roman"/>
          <w:sz w:val="24"/>
          <w:szCs w:val="24"/>
        </w:rPr>
        <w:t>Instructor’s Name</w:t>
      </w:r>
    </w:p>
    <w:p w:rsidR="00343EF3" w:rsidRDefault="00076E23" w:rsidP="00696C6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76E23">
        <w:rPr>
          <w:rFonts w:ascii="Times New Roman" w:hAnsi="Times New Roman" w:cs="Times New Roman"/>
          <w:sz w:val="24"/>
          <w:szCs w:val="24"/>
        </w:rPr>
        <w:t>Due Date</w:t>
      </w:r>
    </w:p>
    <w:p w:rsidR="00076E23" w:rsidRDefault="00076E23" w:rsidP="00696C6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76E23" w:rsidRDefault="00076E23" w:rsidP="00696C6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76E23" w:rsidRDefault="00076E23" w:rsidP="00696C6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96C6D" w:rsidRDefault="00696C6D" w:rsidP="00696C6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96C6D" w:rsidRDefault="00696C6D" w:rsidP="00696C6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96C6D" w:rsidRDefault="00696C6D" w:rsidP="00696C6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96C6D" w:rsidRDefault="00696C6D" w:rsidP="00696C6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96C6D" w:rsidRDefault="00696C6D" w:rsidP="00696C6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96C6D" w:rsidRDefault="00696C6D" w:rsidP="00696C6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76E23" w:rsidRDefault="00076E23" w:rsidP="00696C6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73646D">
        <w:rPr>
          <w:rFonts w:ascii="Times New Roman" w:hAnsi="Times New Roman" w:cs="Times New Roman"/>
          <w:b/>
          <w:sz w:val="24"/>
          <w:szCs w:val="24"/>
        </w:rPr>
        <w:t>Perfect Rescue</w:t>
      </w:r>
    </w:p>
    <w:p w:rsidR="00076E23" w:rsidRDefault="00076E23" w:rsidP="00696C6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we walked down the street and turned the corner, I suddenly knew that we’d made the wrong choice. It was on Friday evening around 7 pm</w:t>
      </w:r>
      <w:r w:rsidR="0046486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 winter season was </w:t>
      </w:r>
      <w:r w:rsidR="00464860">
        <w:rPr>
          <w:rFonts w:ascii="Times New Roman" w:hAnsi="Times New Roman" w:cs="Times New Roman"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its climax. A heavy rainfall dropped that day</w:t>
      </w:r>
      <w:r w:rsidR="0046486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</w:t>
      </w:r>
      <w:r w:rsidR="00464860">
        <w:rPr>
          <w:rFonts w:ascii="Times New Roman" w:hAnsi="Times New Roman" w:cs="Times New Roman"/>
          <w:sz w:val="24"/>
          <w:szCs w:val="24"/>
        </w:rPr>
        <w:t xml:space="preserve">d there </w:t>
      </w:r>
      <w:proofErr w:type="gramStart"/>
      <w:r w:rsidR="00464860">
        <w:rPr>
          <w:rFonts w:ascii="Times New Roman" w:hAnsi="Times New Roman" w:cs="Times New Roman"/>
          <w:sz w:val="24"/>
          <w:szCs w:val="24"/>
        </w:rPr>
        <w:t>was flood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 the city. Due to the heavy rain, the electric power in the </w:t>
      </w:r>
      <w:r w:rsidR="00464860">
        <w:rPr>
          <w:rFonts w:ascii="Times New Roman" w:hAnsi="Times New Roman" w:cs="Times New Roman"/>
          <w:sz w:val="24"/>
          <w:szCs w:val="24"/>
        </w:rPr>
        <w:t>town</w:t>
      </w:r>
      <w:r>
        <w:rPr>
          <w:rFonts w:ascii="Times New Roman" w:hAnsi="Times New Roman" w:cs="Times New Roman"/>
          <w:sz w:val="24"/>
          <w:szCs w:val="24"/>
        </w:rPr>
        <w:t xml:space="preserve"> was unstable. The street lights grew dim</w:t>
      </w:r>
      <w:r w:rsidR="0046486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everything in the </w:t>
      </w:r>
      <w:r w:rsidR="00464860">
        <w:rPr>
          <w:rFonts w:ascii="Times New Roman" w:hAnsi="Times New Roman" w:cs="Times New Roman"/>
          <w:sz w:val="24"/>
          <w:szCs w:val="24"/>
        </w:rPr>
        <w:t>city</w:t>
      </w:r>
      <w:r>
        <w:rPr>
          <w:rFonts w:ascii="Times New Roman" w:hAnsi="Times New Roman" w:cs="Times New Roman"/>
          <w:sz w:val="24"/>
          <w:szCs w:val="24"/>
        </w:rPr>
        <w:t xml:space="preserve"> looked weird. The route we</w:t>
      </w:r>
      <w:r w:rsidR="008F5851">
        <w:rPr>
          <w:rFonts w:ascii="Times New Roman" w:hAnsi="Times New Roman" w:cs="Times New Roman"/>
          <w:sz w:val="24"/>
          <w:szCs w:val="24"/>
        </w:rPr>
        <w:t xml:space="preserve"> choose was to get as to the taxi</w:t>
      </w:r>
      <w:r>
        <w:rPr>
          <w:rFonts w:ascii="Times New Roman" w:hAnsi="Times New Roman" w:cs="Times New Roman"/>
          <w:sz w:val="24"/>
          <w:szCs w:val="24"/>
        </w:rPr>
        <w:t xml:space="preserve"> station first. The taxi point was located a few meters from the city library</w:t>
      </w:r>
      <w:r w:rsidR="0046486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464860">
        <w:rPr>
          <w:rFonts w:ascii="Times New Roman" w:hAnsi="Times New Roman" w:cs="Times New Roman"/>
          <w:sz w:val="24"/>
          <w:szCs w:val="24"/>
        </w:rPr>
        <w:t>tall governmental facilities blocked i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76E23" w:rsidRDefault="00076E23" w:rsidP="00696C6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696C6D">
        <w:rPr>
          <w:rFonts w:ascii="Times New Roman" w:hAnsi="Times New Roman" w:cs="Times New Roman"/>
          <w:sz w:val="24"/>
          <w:szCs w:val="24"/>
        </w:rPr>
        <w:t>corner was dark, so</w:t>
      </w:r>
      <w:r>
        <w:rPr>
          <w:rFonts w:ascii="Times New Roman" w:hAnsi="Times New Roman" w:cs="Times New Roman"/>
          <w:sz w:val="24"/>
          <w:szCs w:val="24"/>
        </w:rPr>
        <w:t xml:space="preserve"> we use our phone flashlights to light the path. After making a few steps, we heard footsteps from the back. Everyone stood still and began to panic. After few minutes</w:t>
      </w:r>
      <w:r w:rsidR="0046486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e decide to move first and get out of the corner.  My heart was beating so fast because I understood we choose the long</w:t>
      </w:r>
      <w:r w:rsidR="00464860">
        <w:rPr>
          <w:rFonts w:ascii="Times New Roman" w:hAnsi="Times New Roman" w:cs="Times New Roman"/>
          <w:sz w:val="24"/>
          <w:szCs w:val="24"/>
        </w:rPr>
        <w:t xml:space="preserve"> path</w:t>
      </w:r>
      <w:r>
        <w:rPr>
          <w:rFonts w:ascii="Times New Roman" w:hAnsi="Times New Roman" w:cs="Times New Roman"/>
          <w:sz w:val="24"/>
          <w:szCs w:val="24"/>
        </w:rPr>
        <w:t>. Within a blink of an eye, four</w:t>
      </w:r>
      <w:r w:rsidR="00464860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armed gentlemen surrounded </w:t>
      </w:r>
      <w:r w:rsidR="00464860">
        <w:rPr>
          <w:rFonts w:ascii="Times New Roman" w:hAnsi="Times New Roman" w:cs="Times New Roman"/>
          <w:sz w:val="24"/>
          <w:szCs w:val="24"/>
        </w:rPr>
        <w:t xml:space="preserve">us </w:t>
      </w:r>
      <w:r>
        <w:rPr>
          <w:rFonts w:ascii="Times New Roman" w:hAnsi="Times New Roman" w:cs="Times New Roman"/>
          <w:sz w:val="24"/>
          <w:szCs w:val="24"/>
        </w:rPr>
        <w:t xml:space="preserve">from back and front. They ordered </w:t>
      </w:r>
      <w:r w:rsidR="00464860">
        <w:rPr>
          <w:rFonts w:ascii="Times New Roman" w:hAnsi="Times New Roman" w:cs="Times New Roman"/>
          <w:sz w:val="24"/>
          <w:szCs w:val="24"/>
        </w:rPr>
        <w:t>u</w:t>
      </w:r>
      <w:r w:rsidR="008F5851">
        <w:rPr>
          <w:rFonts w:ascii="Times New Roman" w:hAnsi="Times New Roman" w:cs="Times New Roman"/>
          <w:sz w:val="24"/>
          <w:szCs w:val="24"/>
        </w:rPr>
        <w:t>s to get</w:t>
      </w:r>
      <w:r>
        <w:rPr>
          <w:rFonts w:ascii="Times New Roman" w:hAnsi="Times New Roman" w:cs="Times New Roman"/>
          <w:sz w:val="24"/>
          <w:szCs w:val="24"/>
        </w:rPr>
        <w:t xml:space="preserve"> down an</w:t>
      </w:r>
      <w:r w:rsidR="008F5851">
        <w:rPr>
          <w:rFonts w:ascii="Times New Roman" w:hAnsi="Times New Roman" w:cs="Times New Roman"/>
          <w:sz w:val="24"/>
          <w:szCs w:val="24"/>
        </w:rPr>
        <w:t>d give them everything we had</w:t>
      </w:r>
      <w:r>
        <w:rPr>
          <w:rFonts w:ascii="Times New Roman" w:hAnsi="Times New Roman" w:cs="Times New Roman"/>
          <w:sz w:val="24"/>
          <w:szCs w:val="24"/>
        </w:rPr>
        <w:t>. During the incident</w:t>
      </w:r>
      <w:r w:rsidR="0046486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one of my friends screamed</w:t>
      </w:r>
      <w:r w:rsidR="0046486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in tear</w:t>
      </w:r>
      <w:r w:rsidR="00464860">
        <w:rPr>
          <w:rFonts w:ascii="Times New Roman" w:hAnsi="Times New Roman" w:cs="Times New Roman"/>
          <w:sz w:val="24"/>
          <w:szCs w:val="24"/>
        </w:rPr>
        <w:t>s,</w:t>
      </w:r>
      <w:r>
        <w:rPr>
          <w:rFonts w:ascii="Times New Roman" w:hAnsi="Times New Roman" w:cs="Times New Roman"/>
          <w:sz w:val="24"/>
          <w:szCs w:val="24"/>
        </w:rPr>
        <w:t xml:space="preserve"> she begged for mercy. Some police offices in patrol hea</w:t>
      </w:r>
      <w:r w:rsidR="00464860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d the scream</w:t>
      </w:r>
      <w:r w:rsidR="0046486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in few minutes</w:t>
      </w:r>
      <w:r w:rsidR="0046486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y came and rescued</w:t>
      </w:r>
      <w:r w:rsidR="00E27152">
        <w:rPr>
          <w:rFonts w:ascii="Times New Roman" w:hAnsi="Times New Roman" w:cs="Times New Roman"/>
          <w:sz w:val="24"/>
          <w:szCs w:val="24"/>
        </w:rPr>
        <w:t xml:space="preserve"> u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from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riminals.</w:t>
      </w:r>
      <w:r w:rsidR="00E27152">
        <w:rPr>
          <w:rFonts w:ascii="Times New Roman" w:hAnsi="Times New Roman" w:cs="Times New Roman"/>
          <w:sz w:val="24"/>
          <w:szCs w:val="24"/>
        </w:rPr>
        <w:t xml:space="preserve"> After</w:t>
      </w:r>
      <w:r w:rsidR="00464860">
        <w:rPr>
          <w:rFonts w:ascii="Times New Roman" w:hAnsi="Times New Roman" w:cs="Times New Roman"/>
          <w:sz w:val="24"/>
          <w:szCs w:val="24"/>
        </w:rPr>
        <w:t xml:space="preserve"> the</w:t>
      </w:r>
      <w:r w:rsidR="00832C2C">
        <w:rPr>
          <w:rFonts w:ascii="Times New Roman" w:hAnsi="Times New Roman" w:cs="Times New Roman"/>
          <w:sz w:val="24"/>
          <w:szCs w:val="24"/>
        </w:rPr>
        <w:t xml:space="preserve"> arrest</w:t>
      </w:r>
      <w:r w:rsidR="00E27152">
        <w:rPr>
          <w:rFonts w:ascii="Times New Roman" w:hAnsi="Times New Roman" w:cs="Times New Roman"/>
          <w:sz w:val="24"/>
          <w:szCs w:val="24"/>
        </w:rPr>
        <w:t xml:space="preserve">, </w:t>
      </w:r>
      <w:r w:rsidR="00464860">
        <w:rPr>
          <w:rFonts w:ascii="Times New Roman" w:hAnsi="Times New Roman" w:cs="Times New Roman"/>
          <w:sz w:val="24"/>
          <w:szCs w:val="24"/>
        </w:rPr>
        <w:t>we were escorted to the taxi station by one of the police officers, and he gave us back our belongings.</w:t>
      </w:r>
      <w:r w:rsidR="00E27152">
        <w:rPr>
          <w:rFonts w:ascii="Times New Roman" w:hAnsi="Times New Roman" w:cs="Times New Roman"/>
          <w:sz w:val="24"/>
          <w:szCs w:val="24"/>
        </w:rPr>
        <w:t xml:space="preserve"> </w:t>
      </w:r>
      <w:r w:rsidR="00832C2C">
        <w:rPr>
          <w:rFonts w:ascii="Times New Roman" w:hAnsi="Times New Roman" w:cs="Times New Roman"/>
          <w:sz w:val="24"/>
          <w:szCs w:val="24"/>
        </w:rPr>
        <w:t xml:space="preserve"> The taxi drove </w:t>
      </w:r>
      <w:r w:rsidR="00464860">
        <w:rPr>
          <w:rFonts w:ascii="Times New Roman" w:hAnsi="Times New Roman" w:cs="Times New Roman"/>
          <w:sz w:val="24"/>
          <w:szCs w:val="24"/>
        </w:rPr>
        <w:t>u</w:t>
      </w:r>
      <w:r w:rsidR="00832C2C">
        <w:rPr>
          <w:rFonts w:ascii="Times New Roman" w:hAnsi="Times New Roman" w:cs="Times New Roman"/>
          <w:sz w:val="24"/>
          <w:szCs w:val="24"/>
        </w:rPr>
        <w:t>s home safely</w:t>
      </w:r>
      <w:r w:rsidR="00464860">
        <w:rPr>
          <w:rFonts w:ascii="Times New Roman" w:hAnsi="Times New Roman" w:cs="Times New Roman"/>
          <w:sz w:val="24"/>
          <w:szCs w:val="24"/>
        </w:rPr>
        <w:t>,</w:t>
      </w:r>
      <w:r w:rsidR="00832C2C">
        <w:rPr>
          <w:rFonts w:ascii="Times New Roman" w:hAnsi="Times New Roman" w:cs="Times New Roman"/>
          <w:sz w:val="24"/>
          <w:szCs w:val="24"/>
        </w:rPr>
        <w:t xml:space="preserve"> and we decide not</w:t>
      </w:r>
      <w:r w:rsidR="00464860">
        <w:rPr>
          <w:rFonts w:ascii="Times New Roman" w:hAnsi="Times New Roman" w:cs="Times New Roman"/>
          <w:sz w:val="24"/>
          <w:szCs w:val="24"/>
        </w:rPr>
        <w:t xml:space="preserve"> </w:t>
      </w:r>
      <w:r w:rsidR="001F3EF4">
        <w:rPr>
          <w:rFonts w:ascii="Times New Roman" w:hAnsi="Times New Roman" w:cs="Times New Roman"/>
          <w:sz w:val="24"/>
          <w:szCs w:val="24"/>
        </w:rPr>
        <w:t>ever to</w:t>
      </w:r>
      <w:r w:rsidR="00464860">
        <w:rPr>
          <w:rFonts w:ascii="Times New Roman" w:hAnsi="Times New Roman" w:cs="Times New Roman"/>
          <w:sz w:val="24"/>
          <w:szCs w:val="24"/>
        </w:rPr>
        <w:t xml:space="preserve"> u</w:t>
      </w:r>
      <w:r w:rsidR="003E5174">
        <w:rPr>
          <w:rFonts w:ascii="Times New Roman" w:hAnsi="Times New Roman" w:cs="Times New Roman"/>
          <w:sz w:val="24"/>
          <w:szCs w:val="24"/>
        </w:rPr>
        <w:t>se</w:t>
      </w:r>
      <w:bookmarkStart w:id="0" w:name="_GoBack"/>
      <w:bookmarkEnd w:id="0"/>
      <w:r w:rsidR="00464860">
        <w:rPr>
          <w:rFonts w:ascii="Times New Roman" w:hAnsi="Times New Roman" w:cs="Times New Roman"/>
          <w:sz w:val="24"/>
          <w:szCs w:val="24"/>
        </w:rPr>
        <w:t xml:space="preserve"> that route again</w:t>
      </w:r>
      <w:r w:rsidR="00832C2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:rsidR="00076E23" w:rsidRPr="00076E23" w:rsidRDefault="00076E23" w:rsidP="00696C6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</w:p>
    <w:sectPr w:rsidR="00076E23" w:rsidRPr="00076E2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6F83" w:rsidRDefault="00D86F83" w:rsidP="00076E23">
      <w:pPr>
        <w:spacing w:after="0" w:line="240" w:lineRule="auto"/>
      </w:pPr>
      <w:r>
        <w:separator/>
      </w:r>
    </w:p>
  </w:endnote>
  <w:endnote w:type="continuationSeparator" w:id="0">
    <w:p w:rsidR="00D86F83" w:rsidRDefault="00D86F83" w:rsidP="00076E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6C6D" w:rsidRDefault="00696C6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6C6D" w:rsidRDefault="00696C6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6C6D" w:rsidRDefault="00696C6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6F83" w:rsidRDefault="00D86F83" w:rsidP="00076E23">
      <w:pPr>
        <w:spacing w:after="0" w:line="240" w:lineRule="auto"/>
      </w:pPr>
      <w:r>
        <w:separator/>
      </w:r>
    </w:p>
  </w:footnote>
  <w:footnote w:type="continuationSeparator" w:id="0">
    <w:p w:rsidR="00D86F83" w:rsidRDefault="00D86F83" w:rsidP="00076E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6C6D" w:rsidRDefault="00696C6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85171238"/>
      <w:docPartObj>
        <w:docPartGallery w:val="Page Numbers (Top of Page)"/>
        <w:docPartUnique/>
      </w:docPartObj>
    </w:sdtPr>
    <w:sdtEndPr>
      <w:rPr>
        <w:noProof/>
      </w:rPr>
    </w:sdtEndPr>
    <w:sdtContent>
      <w:p w:rsidR="00696C6D" w:rsidRDefault="00696C6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585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76E23" w:rsidRDefault="00076E23" w:rsidP="00076E23">
    <w:pPr>
      <w:pStyle w:val="Header"/>
      <w:jc w:val="righ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6C6D" w:rsidRDefault="00696C6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NDM3NzY3NDUyM7RQ0lEKTi0uzszPAykwrgUAiVxN9iwAAAA="/>
  </w:docVars>
  <w:rsids>
    <w:rsidRoot w:val="00076E23"/>
    <w:rsid w:val="00076E23"/>
    <w:rsid w:val="001F3EF4"/>
    <w:rsid w:val="002A42FD"/>
    <w:rsid w:val="003E5174"/>
    <w:rsid w:val="00464860"/>
    <w:rsid w:val="00586AD1"/>
    <w:rsid w:val="00696C6D"/>
    <w:rsid w:val="0073646D"/>
    <w:rsid w:val="00832C2C"/>
    <w:rsid w:val="00876F15"/>
    <w:rsid w:val="008F5851"/>
    <w:rsid w:val="009D4978"/>
    <w:rsid w:val="00BB2881"/>
    <w:rsid w:val="00D86F83"/>
    <w:rsid w:val="00E27152"/>
    <w:rsid w:val="00FD7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6E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E23"/>
  </w:style>
  <w:style w:type="paragraph" w:styleId="Footer">
    <w:name w:val="footer"/>
    <w:basedOn w:val="Normal"/>
    <w:link w:val="FooterChar"/>
    <w:uiPriority w:val="99"/>
    <w:unhideWhenUsed/>
    <w:rsid w:val="00076E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E2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6E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E23"/>
  </w:style>
  <w:style w:type="paragraph" w:styleId="Footer">
    <w:name w:val="footer"/>
    <w:basedOn w:val="Normal"/>
    <w:link w:val="FooterChar"/>
    <w:uiPriority w:val="99"/>
    <w:unhideWhenUsed/>
    <w:rsid w:val="00076E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E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mash1437@outlook.com</dc:creator>
  <cp:lastModifiedBy>petermash1437@outlook.com</cp:lastModifiedBy>
  <cp:revision>3</cp:revision>
  <dcterms:created xsi:type="dcterms:W3CDTF">2021-05-12T19:41:00Z</dcterms:created>
  <dcterms:modified xsi:type="dcterms:W3CDTF">2021-05-12T19:58:00Z</dcterms:modified>
</cp:coreProperties>
</file>